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232836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fbd21878-db56-4491-ab39-0519b4ed0b8f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22:08Z</dcterms:created>
  <dcterms:modified xsi:type="dcterms:W3CDTF">2023-06-21T18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